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64 770 123 4567</w:t>
      </w:r>
      <w:r>
        <w:br/>
      </w:r>
      <w:r>
        <w:t xml:space="preserve">Address: Baghdad, Iraq</w:t>
      </w:r>
    </w:p>
    <w:p>
      <w:pPr>
        <w:pStyle w:val="BodyText"/>
      </w:pPr>
      <w:r>
        <w:t xml:space="preserve">Date: October 25, 2023</w:t>
      </w:r>
    </w:p>
    <w:p>
      <w:pPr>
        <w:pStyle w:val="BodyText"/>
      </w:pPr>
      <w:r>
        <w:t xml:space="preserve">Recruitment Team</w:t>
      </w:r>
      <w:r>
        <w:br/>
      </w:r>
      <w:r>
        <w:t xml:space="preserve">Ministry of Electricity</w:t>
      </w:r>
      <w:r>
        <w:br/>
      </w:r>
      <w:r>
        <w:t xml:space="preserve">Baghdad, Iraq</w:t>
      </w:r>
    </w:p>
    <w:bookmarkStart w:id="20" w:name="dear-hiring-committee"/>
    <w:p>
      <w:pPr>
        <w:pStyle w:val="Heading2"/>
      </w:pPr>
      <w:r>
        <w:t xml:space="preserve">Dear Hiring Committee,</w:t>
      </w:r>
    </w:p>
    <w:p>
      <w:pPr>
        <w:pStyle w:val="FirstParagraph"/>
      </w:pPr>
      <w:r>
        <w:t xml:space="preserve">I am writing to express my enthusiastic interest in the Electrical Engineer position at the Ministry of Electricity in Baghdad, Iraq. As a dedicated and experienced electrical engineer with over eight years of professional expertise in power systems, renewable energy integration, and infrastructure development, I am eager to contribute my technical skills and passion for sustainable solutions to support Iraq’s critical energy needs. This opportunity aligns perfectly with my career goals and my commitment to advancing electrical engineering practices in a dynamic environment like Baghdad.</w:t>
      </w:r>
    </w:p>
    <w:p>
      <w:pPr>
        <w:pStyle w:val="BodyText"/>
      </w:pPr>
      <w:r>
        <w:t xml:space="preserve">My academic background in Electrical Engineering from the University of Baghdad, where I graduated with honors, laid a strong foundation for my professional journey. Over the years, I have worked on diverse projects ranging from designing high-voltage transmission systems to optimizing energy efficiency in industrial facilities. My experience includes collaborating with local and international teams to implement cutting-edge technologies that address the unique challenges of infrastructure development in regions with growing energy demands. In Baghdad, where the demand for reliable power is increasing due to urbanization and economic growth, my expertise could play a vital role in driving progress.</w:t>
      </w:r>
    </w:p>
    <w:p>
      <w:pPr>
        <w:pStyle w:val="BodyText"/>
      </w:pPr>
      <w:r>
        <w:t xml:space="preserve">One of my proudest achievements as an Electrical Engineer was leading a team to design and commission a solar-powered microgrid in the outskirts of Baghdad. This project not only provided clean energy to over 1,000 households but also reduced reliance on fossil fuels, demonstrating the feasibility of renewable energy solutions in Iraq’s climate. Such initiatives reflect my belief that innovation and sustainability must go hand-in-hand with traditional engineering practices. I am particularly drawn to this opportunity because it allows me to apply similar principles to larger-scale projects that can impact the entire city and its surrounding areas.</w:t>
      </w:r>
    </w:p>
    <w:p>
      <w:pPr>
        <w:pStyle w:val="BodyText"/>
      </w:pPr>
      <w:r>
        <w:t xml:space="preserve">My professional journey has also equipped me with strong technical skills in power system analysis, electrical design, and project management. I am proficient in using software tools like ETAP, MATLAB, and AutoCAD to model complex systems and ensure optimal performance. Additionally, my ability to communicate effectively across cultural and linguistic boundaries has been instrumental in fostering collaboration with stakeholders from diverse backgrounds. In Baghdad’s fast-paced environment, where teamwork is essential to overcoming infrastructure challenges, I am confident that my skills will add value to your team.</w:t>
      </w:r>
    </w:p>
    <w:p>
      <w:pPr>
        <w:pStyle w:val="BodyText"/>
      </w:pPr>
      <w:r>
        <w:t xml:space="preserve">What excites me most about the Electrical Engineer role in Iraq Baghdad is the potential to contribute to the country’s long-term energy security. The Ministry of Electricity faces unique challenges in maintaining and expanding its grid while balancing environmental concerns and economic constraints. As an Electrical Engineer with a proven track record of solving complex problems, I am eager to bring my knowledge of smart grid technologies, energy storage systems, and grid modernization strategies to this critical work. I am also committed to staying updated on the latest industry trends and regulations to ensure that my solutions are both innovative and compliant with local standards.</w:t>
      </w:r>
    </w:p>
    <w:p>
      <w:pPr>
        <w:pStyle w:val="BodyText"/>
      </w:pPr>
      <w:r>
        <w:t xml:space="preserve">Furthermore, my time in Baghdad has given me a deep appreciation for the resilience of its people and the importance of reliable infrastructure in fostering economic growth. I have witnessed firsthand how inadequate power supply can hinder development, and I am motivated to be part of the solution. Whether it involves upgrading transmission lines, integrating renewable energy sources, or training local technicians, I am prepared to invest my expertise and dedication to make a tangible difference.</w:t>
      </w:r>
    </w:p>
    <w:p>
      <w:pPr>
        <w:pStyle w:val="BodyText"/>
      </w:pPr>
      <w:r>
        <w:t xml:space="preserve">I would like to highlight my ability to work under pressure and adapt quickly to changing circumstances—a skill that is essential in a city like Baghdad, where infrastructure projects often face logistical and political challenges. My experience in managing timelines, budgets, and cross-functional teams has consistently resulted in successful project completions. I am also passionate about mentoring junior engineers and fostering a culture of continuous learning, which I believe is crucial for the growth of the electrical engineering field in Iraq.</w:t>
      </w:r>
    </w:p>
    <w:p>
      <w:pPr>
        <w:pStyle w:val="BodyText"/>
      </w:pPr>
      <w:r>
        <w:t xml:space="preserve">In conclusion, I am confident that my qualifications as an Electrical Engineer, combined with my commitment to serving the people of Iraq Baghdad, make me an ideal candidate for this role. I am eager to bring my technical expertise, problem-solving mindset, and dedication to excellence to the Ministry of Electricity. I would be honored to contribute to the development of a more resilient and sustainable energy system for Baghdad and beyond.</w:t>
      </w:r>
    </w:p>
    <w:p>
      <w:pPr>
        <w:pStyle w:val="BodyText"/>
      </w:pPr>
      <w:r>
        <w:t xml:space="preserve">Thank you for considering my application. I look forward to the opportunity to discuss how my background and vision align with your goals. Please feel free to contact me at +964 770 123 4567 or john.doe@example.com for further details.</w:t>
      </w:r>
    </w:p>
    <w:p>
      <w:pPr>
        <w:pStyle w:val="BodyText"/>
      </w:pPr>
      <w:r>
        <w:t xml:space="preserve">Sincerely,</w:t>
      </w:r>
      <w:r>
        <w:br/>
      </w:r>
      <w:r>
        <w:rPr>
          <w:bCs/>
          <w:b/>
        </w:rPr>
        <w:t xml:space="preserve">John Doe</w:t>
      </w:r>
      <w:r>
        <w:br/>
      </w:r>
      <w:r>
        <w:t xml:space="preserve">Electrical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Iraq Baghdad</dc:title>
  <dc:creator/>
  <cp:keywords/>
  <dcterms:created xsi:type="dcterms:W3CDTF">2026-07-21T06:37:15Z</dcterms:created>
  <dcterms:modified xsi:type="dcterms:W3CDTF">2026-07-21T06:37:15Z</dcterms:modified>
</cp:coreProperties>
</file>

<file path=docProps/custom.xml><?xml version="1.0" encoding="utf-8"?>
<Properties xmlns="http://schemas.openxmlformats.org/officeDocument/2006/custom-properties" xmlns:vt="http://schemas.openxmlformats.org/officeDocument/2006/docPropsVTypes"/>
</file>